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444D0F47" w:rsidR="0051645F" w:rsidRPr="00987274" w:rsidRDefault="00987274" w:rsidP="0051645F">
      <w:pPr>
        <w:jc w:val="center"/>
        <w:rPr>
          <w:b/>
          <w:bCs/>
          <w:sz w:val="32"/>
          <w:szCs w:val="32"/>
        </w:rPr>
      </w:pPr>
      <w:r w:rsidRPr="00987274">
        <w:rPr>
          <w:b/>
          <w:bCs/>
          <w:sz w:val="32"/>
          <w:szCs w:val="32"/>
        </w:rPr>
        <w:t>(</w:t>
      </w:r>
      <w:r w:rsidR="00521DAB">
        <w:rPr>
          <w:b/>
          <w:bCs/>
          <w:sz w:val="32"/>
          <w:szCs w:val="32"/>
        </w:rPr>
        <w:t>West 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21D6790" w:rsidR="00723DEF" w:rsidRDefault="00521DAB" w:rsidP="0051645F">
            <w:r>
              <w:t>West Virgi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5B732" w14:textId="77777777" w:rsidR="00E1001D" w:rsidRDefault="00E10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E7120A9" w:rsidR="00CB37D9" w:rsidRPr="00E1001D" w:rsidRDefault="00CB37D9" w:rsidP="00E100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C0BD5" w14:textId="77777777" w:rsidR="00E1001D" w:rsidRDefault="00E10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ABDAC" w14:textId="77777777" w:rsidR="00E1001D" w:rsidRDefault="00E100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37BFA9F" w:rsidR="00AD6FC0" w:rsidRPr="00E1001D" w:rsidRDefault="00AD6FC0" w:rsidP="00E100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A5664" w14:textId="77777777" w:rsidR="00E1001D" w:rsidRDefault="00E100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7661707">
    <w:abstractNumId w:val="2"/>
  </w:num>
  <w:num w:numId="2" w16cid:durableId="1248540259">
    <w:abstractNumId w:val="1"/>
  </w:num>
  <w:num w:numId="3" w16cid:durableId="1603222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21DAB"/>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1001D"/>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8</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